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al Engineer position at [Company Name] in Israel Jerusalem. As a dedicated professional with over [X years] of experience in electrical engineering, I am eager to contribute my technical expertise, innovative mindset, and passion for advancing sustainable technologies to a dynamic organization like yours. My background aligns seamlessly with the demands of this role, particularly given the unique opportunities and challenges present in Israel Jerusalem’s evolving technological landscape.</w:t>
      </w:r>
    </w:p>
    <w:bookmarkStart w:id="20" w:name="professional-background"/>
    <w:p>
      <w:pPr>
        <w:pStyle w:val="Heading2"/>
      </w:pPr>
      <w:r>
        <w:t xml:space="preserve">Professional Background</w:t>
      </w:r>
    </w:p>
    <w:p>
      <w:pPr>
        <w:pStyle w:val="FirstParagraph"/>
      </w:pPr>
      <w:r>
        <w:t xml:space="preserve">As an Electrical Engineer, I have consistently focused on designing, developing, and optimizing electrical systems that prioritize efficiency, reliability, and sustainability. My career has spanned various industries, including renewable energy systems, industrial automation, and smart grid technologies. At [Previous Company], I led the design of a solar-powered microgrid that reduced energy costs by 30% for a client in [Location], demonstrating my ability to deliver solutions that balance technical excellence with real-world impact. These experiences have honed my skills in circuit design, power systems analysis, and project management, all of which I believe are critical for success in Israel Jerusalem’s rapidly growing tech sector.</w:t>
      </w:r>
    </w:p>
    <w:p>
      <w:pPr>
        <w:pStyle w:val="BodyText"/>
      </w:pPr>
      <w:r>
        <w:t xml:space="preserve">One of the most rewarding aspects of my work as an Electrical Engineer has been collaborating with multidisciplinary teams to solve complex problems. For instance, during my tenure at [Another Company], I worked on a project to integrate IoT-enabled sensors into industrial machinery, improving predictive maintenance and reducing downtime by 25%. This project required a deep understanding of both hardware and software systems, as well as the ability to communicate technical concepts to non-technical stakeholders—skills that I am confident will translate well to the collaborative environment in Israel Jerusalem.</w:t>
      </w:r>
    </w:p>
    <w:bookmarkEnd w:id="20"/>
    <w:bookmarkStart w:id="21" w:name="why-israel-jerusalem"/>
    <w:p>
      <w:pPr>
        <w:pStyle w:val="Heading2"/>
      </w:pPr>
      <w:r>
        <w:t xml:space="preserve">Why Israel Jerusalem?</w:t>
      </w:r>
    </w:p>
    <w:p>
      <w:pPr>
        <w:pStyle w:val="FirstParagraph"/>
      </w:pPr>
      <w:r>
        <w:t xml:space="preserve">I am particularly drawn to this opportunity in Israel Jerusalem because of the region’s reputation as a global hub for innovation and technological advancement. The city’s unique blend of historical significance and cutting-edge developments creates an ideal environment for Electrical Engineers to contribute meaningfully to projects that address both local and global challenges. Whether it is designing energy-efficient infrastructure, supporting the growth of renewable energy initiatives, or developing smart technologies for urban environments, I am excited about the potential to make a lasting impact here.</w:t>
      </w:r>
    </w:p>
    <w:p>
      <w:pPr>
        <w:pStyle w:val="BodyText"/>
      </w:pPr>
      <w:r>
        <w:t xml:space="preserve">Israel Jerusalem is also home to a vibrant ecosystem of startups, research institutions, and multinational corporations that are pushing the boundaries of electrical engineering. I have followed several local projects, such as [specific example or initiative], which highlight the city’s commitment to innovation and sustainability. This alignment with my professional values further motivates me to pursue this opportunity and contribute my expertise to a community that is at the forefront of technological progress.</w:t>
      </w:r>
    </w:p>
    <w:bookmarkEnd w:id="21"/>
    <w:bookmarkStart w:id="22" w:name="key-strengths-and-qualifications"/>
    <w:p>
      <w:pPr>
        <w:pStyle w:val="Heading2"/>
      </w:pPr>
      <w:r>
        <w:t xml:space="preserve">Key Strengths and Qualifications</w:t>
      </w:r>
    </w:p>
    <w:p>
      <w:pPr>
        <w:pStyle w:val="FirstParagraph"/>
      </w:pPr>
      <w:r>
        <w:t xml:space="preserve">My qualifications as an Electrical Engineer include a [Degree, e.g., Bachelor’s/Master’s] in Electrical Engineering from [University Name], complemented by certifications in [relevant certifications, e.g., Power Systems Design, IoT Integration]. I am proficient in industry-standard software such as AutoCAD, MATLAB, and SPICE, which enable me to create detailed designs and simulations. Additionally, my hands-on experience with PCB layout, embedded systems programming, and power electronics has allowed me to deliver solutions that meet the highest standards of quality and performance.</w:t>
      </w:r>
    </w:p>
    <w:p>
      <w:pPr>
        <w:pStyle w:val="BodyText"/>
      </w:pPr>
      <w:r>
        <w:t xml:space="preserve">What sets me apart as an Electrical Engineer is my ability to combine technical precision with creative problem-solving. I thrive in fast-paced environments where adaptability is key, and I have a proven track record of delivering projects on time and within budget. For example, during a recent project involving the upgrade of a manufacturing facility’s electrical infrastructure, I identified inefficiencies in the existing system and proposed cost-effective upgrades that improved energy efficiency by 40%. This experience underscored my commitment to continuous improvement and my ability to deliver tangible results.</w:t>
      </w:r>
    </w:p>
    <w:bookmarkEnd w:id="22"/>
    <w:bookmarkStart w:id="23" w:name="commitment-to-excellence"/>
    <w:p>
      <w:pPr>
        <w:pStyle w:val="Heading2"/>
      </w:pPr>
      <w:r>
        <w:t xml:space="preserve">Commitment to Excellence</w:t>
      </w:r>
    </w:p>
    <w:p>
      <w:pPr>
        <w:pStyle w:val="FirstParagraph"/>
      </w:pPr>
      <w:r>
        <w:t xml:space="preserve">I am deeply committed to the principles of integrity, innovation, and excellence in every aspect of my work as an Electrical Engineer. I believe that technology should not only solve problems but also enhance the quality of life for communities. In Israel Jerusalem, where there is a strong emphasis on sustainability and technological advancement, I see a unique opportunity to apply my skills to projects that have a meaningful impact on society.</w:t>
      </w:r>
    </w:p>
    <w:p>
      <w:pPr>
        <w:pStyle w:val="BodyText"/>
      </w:pPr>
      <w:r>
        <w:t xml:space="preserve">Furthermore, I am eager to contribute to the cultural and professional diversity of your team. Having worked in multinational environments, I understand the value of collaboration across different perspectives. My ability to communicate effectively in both English and [other language if applicable] allows me to bridge gaps and ensure that technical concepts are clearly conveyed to all stakeholders.</w:t>
      </w:r>
    </w:p>
    <w:bookmarkEnd w:id="23"/>
    <w:bookmarkStart w:id="24" w:name="conclusion"/>
    <w:p>
      <w:pPr>
        <w:pStyle w:val="Heading2"/>
      </w:pPr>
      <w:r>
        <w:t xml:space="preserve">Conclusion</w:t>
      </w:r>
    </w:p>
    <w:p>
      <w:pPr>
        <w:pStyle w:val="FirstParagraph"/>
      </w:pPr>
      <w:r>
        <w:t xml:space="preserve">In conclusion, I am confident that my skills, experience, and passion for electrical engineering make me an ideal candidate for this position in Israel Jerusalem. I am excited about the prospect of joining [Company Name] and contributing to its mission of driving innovation in the region. Thank you for considering my application. I would welcome the opportunity to discuss how my background and vision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Israel Jerusalem</dc:title>
  <dc:creator/>
  <dc:language>en</dc:language>
  <cp:keywords/>
  <dcterms:created xsi:type="dcterms:W3CDTF">2026-07-19T15:05:11Z</dcterms:created>
  <dcterms:modified xsi:type="dcterms:W3CDTF">2026-07-19T15:05:11Z</dcterms:modified>
</cp:coreProperties>
</file>

<file path=docProps/custom.xml><?xml version="1.0" encoding="utf-8"?>
<Properties xmlns="http://schemas.openxmlformats.org/officeDocument/2006/custom-properties" xmlns:vt="http://schemas.openxmlformats.org/officeDocument/2006/docPropsVTypes"/>
</file>